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bookmarkStart w:id="0" w:name="_GoBack"/>
                  <w:bookmarkEnd w:id="0"/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Pr="00196245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196245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UDENT MOBILITY FOR STUDIES</w:t>
            </w:r>
          </w:p>
          <w:p w:rsidR="00C43E8A" w:rsidRPr="00196245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196245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A50934" w:rsidRPr="00196245">
                  <w:rPr>
                    <w:rFonts w:ascii="Calibri Light" w:hAnsi="Calibri Light" w:cs="Consolas"/>
                    <w:b/>
                    <w:color w:val="C45911" w:themeColor="accent2" w:themeShade="BF"/>
                    <w:sz w:val="26"/>
                    <w:szCs w:val="26"/>
                  </w:rPr>
                  <w:t>Academic 2021/22</w:t>
                </w:r>
              </w:sdtContent>
            </w:sdt>
            <w:r w:rsidR="0070104E"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476E3F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833C0B" w:themeColor="accent2" w:themeShade="80"/>
                <w:sz w:val="16"/>
                <w:szCs w:val="16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16"/>
                <w:szCs w:val="16"/>
              </w:rPr>
              <w:t>Photo</w:t>
            </w:r>
          </w:p>
          <w:p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Pr="00476E3F" w:rsidRDefault="00A13E4B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476E3F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 </w:t>
      </w:r>
      <w:r w:rsidR="00910134" w:rsidRPr="00476E3F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76E3F" w:rsidRPr="00476E3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</w:pP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instrText xml:space="preserve"> FORMTEXT </w:instrText>
            </w: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</w: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fldChar w:fldCharType="separate"/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76E3F" w:rsidRPr="00476E3F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</w:pP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instrText xml:space="preserve"> FORMTEXT </w:instrText>
            </w: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</w: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fldChar w:fldCharType="separate"/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noProof/>
                <w:color w:val="833C0B" w:themeColor="accent2" w:themeShade="80"/>
                <w:sz w:val="22"/>
                <w:szCs w:val="22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/>
                <w:bCs/>
                <w:color w:val="833C0B" w:themeColor="accent2" w:themeShade="80"/>
                <w:sz w:val="22"/>
                <w:szCs w:val="22"/>
                <w:lang w:val="sr-Latn-CS"/>
              </w:rPr>
              <w:fldChar w:fldCharType="end"/>
            </w:r>
            <w:bookmarkEnd w:id="2"/>
          </w:p>
        </w:tc>
      </w:tr>
      <w:tr w:rsidR="00476E3F" w:rsidRPr="00476E3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instrText xml:space="preserve"> FORMTEXT </w:instrTex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separate"/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76E3F" w:rsidRPr="00476E3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color w:val="833C0B" w:themeColor="accent2" w:themeShade="80"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476E3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color w:val="833C0B" w:themeColor="accent2" w:themeShade="80"/>
                    <w:sz w:val="21"/>
                    <w:szCs w:val="21"/>
                    <w:lang w:val="sr-Latn-CS"/>
                  </w:rPr>
                </w:pPr>
                <w:r w:rsidRPr="00476E3F">
                  <w:rPr>
                    <w:rStyle w:val="PlaceholderText"/>
                    <w:rFonts w:asciiTheme="majorHAnsi" w:hAnsiTheme="majorHAnsi" w:cstheme="majorHAnsi"/>
                    <w:i/>
                    <w:color w:val="833C0B" w:themeColor="accent2" w:themeShade="80"/>
                  </w:rPr>
                  <w:t>Enter a date.</w:t>
                </w:r>
              </w:p>
            </w:tc>
          </w:sdtContent>
        </w:sdt>
      </w:tr>
      <w:tr w:rsidR="00476E3F" w:rsidRPr="00476E3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instrText xml:space="preserve"> FORMTEXT </w:instrTex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separate"/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76E3F" w:rsidRPr="00476E3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instrText xml:space="preserve"> FORMTEXT </w:instrTex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separate"/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76E3F" w:rsidRPr="00476E3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476E3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instrText xml:space="preserve"> FORMTEXT </w:instrTex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separate"/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noProof/>
                <w:color w:val="833C0B" w:themeColor="accent2" w:themeShade="80"/>
                <w:sz w:val="21"/>
                <w:szCs w:val="21"/>
                <w:lang w:val="sr-Latn-CS"/>
              </w:rPr>
              <w:t> </w:t>
            </w: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fldChar w:fldCharType="end"/>
            </w:r>
            <w:bookmarkEnd w:id="3"/>
          </w:p>
        </w:tc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196245" w:rsidRDefault="003F01E1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II </w:t>
      </w:r>
      <w:r w:rsidR="00FB5B50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476E3F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476E3F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476E3F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8B2C6D" w:rsidRPr="00476E3F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196245" w:rsidRDefault="003F01E1" w:rsidP="002F3D4A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8B2C6D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FB5B50" w:rsidRPr="00C20D0F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:rsidR="00FB5B50" w:rsidRPr="00476E3F" w:rsidRDefault="00196245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Home </w:t>
            </w:r>
            <w:r w:rsidR="00846C62"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:rsidR="00FB5B50" w:rsidRPr="00C20D0F" w:rsidRDefault="00FB5B50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846C62" w:rsidRPr="00C20D0F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:rsidR="00846C62" w:rsidRPr="00476E3F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culty</w:t>
            </w:r>
            <w:r w:rsidR="00196245"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/Academy/Department</w:t>
            </w:r>
          </w:p>
        </w:tc>
        <w:tc>
          <w:tcPr>
            <w:tcW w:w="7555" w:type="dxa"/>
            <w:vAlign w:val="center"/>
          </w:tcPr>
          <w:p w:rsidR="00846C62" w:rsidRPr="00F45163" w:rsidRDefault="00846C62" w:rsidP="00EC1FFC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366E1A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66E1A" w:rsidRPr="00476E3F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66E1A" w:rsidRPr="00476E3F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B8433E" w:rsidRPr="00476E3F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Start</w:t>
            </w:r>
            <w:r w:rsidR="007F11BD"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B8433E" w:rsidRPr="00476E3F" w:rsidRDefault="003A743D" w:rsidP="00B8433E">
            <w:pPr>
              <w:pStyle w:val="PlainText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GB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B8433E" w:rsidRPr="00476E3F" w:rsidRDefault="00B8433E" w:rsidP="00B8433E">
            <w:pPr>
              <w:pStyle w:val="PlainText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196245" w:rsidRDefault="009D6D8F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lastRenderedPageBreak/>
        <w:t>I</w:t>
      </w:r>
      <w:r w:rsidR="003F01E1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V </w:t>
      </w:r>
      <w:r w:rsidR="00D2278A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LANG</w:t>
      </w:r>
      <w:r w:rsidR="00AE25CD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476E3F" w:rsidRDefault="00123C1C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Mother T</w:t>
            </w:r>
            <w:r w:rsidR="00C874A9"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476E3F" w:rsidRDefault="00C874A9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English</w:t>
            </w:r>
            <w:r w:rsidR="00123C1C"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 xml:space="preserve"> L</w:t>
            </w: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476E3F" w:rsidRDefault="00196245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Host Institution L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196245" w:rsidRDefault="00C874A9" w:rsidP="00C874A9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V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A492C" w:rsidRPr="00C20D0F" w:rsidTr="00FA492C">
        <w:tc>
          <w:tcPr>
            <w:tcW w:w="2964" w:type="dxa"/>
            <w:shd w:val="clear" w:color="auto" w:fill="FBE4D5" w:themeFill="accent2" w:themeFillTint="33"/>
            <w:vAlign w:val="center"/>
          </w:tcPr>
          <w:p w:rsidR="00FA492C" w:rsidRPr="00476E3F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  <w:vAlign w:val="center"/>
          </w:tcPr>
          <w:p w:rsidR="00FA492C" w:rsidRPr="00C20D0F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>in Belgrade</w:t>
            </w:r>
          </w:p>
        </w:tc>
      </w:tr>
      <w:tr w:rsidR="00FA492C" w:rsidRPr="00C20D0F" w:rsidTr="00FA492C">
        <w:tc>
          <w:tcPr>
            <w:tcW w:w="2964" w:type="dxa"/>
            <w:shd w:val="clear" w:color="auto" w:fill="FBE4D5" w:themeFill="accent2" w:themeFillTint="33"/>
            <w:vAlign w:val="center"/>
          </w:tcPr>
          <w:p w:rsidR="00FA492C" w:rsidRPr="00476E3F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2F24A4BDD66840938123ECBD302D4B8B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  <w:vAlign w:val="center"/>
              </w:tcPr>
              <w:p w:rsidR="00FA492C" w:rsidRPr="00F45163" w:rsidRDefault="00FA492C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196245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476E3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874A9" w:rsidRDefault="00C874A9" w:rsidP="009104AB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:rsidTr="00196245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476E3F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4 months" w:value="4 months"/>
              <w:listItem w:displayText="5 months" w:value="5 month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:rsidTr="00196245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476E3F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CF3473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</w:t>
            </w:r>
            <w:r w:rsidR="00CF347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D6D9297E769E4F548171B987E1D4820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CF3473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CF3473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</w:tbl>
    <w:p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45163" w:rsidRPr="00196245" w:rsidRDefault="00186371" w:rsidP="00F45163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VI </w:t>
      </w:r>
      <w:r w:rsidR="00F45163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PRELIMINARY LIST OF COURSES AT </w:t>
      </w:r>
      <w:r w:rsidR="00FA492C">
        <w:rPr>
          <w:rFonts w:ascii="Calibri Light" w:hAnsi="Calibri Light" w:cs="Consolas"/>
          <w:b/>
          <w:color w:val="C45911" w:themeColor="accent2" w:themeShade="BF"/>
          <w:szCs w:val="22"/>
        </w:rPr>
        <w:t>UNIVERSITY OF ARTS</w:t>
      </w: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3059"/>
        <w:gridCol w:w="4408"/>
        <w:gridCol w:w="1435"/>
      </w:tblGrid>
      <w:tr w:rsidR="00476E3F" w:rsidRPr="00476E3F" w:rsidTr="00FA492C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86371" w:rsidRPr="00476E3F" w:rsidRDefault="00186371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OURSE CODE</w:t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:rsidR="00186371" w:rsidRPr="00476E3F" w:rsidRDefault="00186371" w:rsidP="009104AB">
            <w:pPr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t>DEPARTMENT</w:t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:rsidR="00186371" w:rsidRPr="00476E3F" w:rsidRDefault="00186371" w:rsidP="009104AB">
            <w:pPr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:rsidR="00186371" w:rsidRPr="00476E3F" w:rsidRDefault="00186371" w:rsidP="009104AB">
            <w:pPr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</w:pPr>
            <w:r w:rsidRPr="00476E3F">
              <w:rPr>
                <w:rFonts w:ascii="Calibri Light" w:hAnsi="Calibri Light" w:cs="Consolas"/>
                <w:bCs/>
                <w:color w:val="833C0B" w:themeColor="accent2" w:themeShade="80"/>
                <w:sz w:val="21"/>
                <w:szCs w:val="21"/>
                <w:lang w:val="sr-Latn-CS"/>
              </w:rPr>
              <w:t>ECTS</w:t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4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8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9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10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</w:tbl>
    <w:p w:rsidR="00467741" w:rsidRPr="007471DE" w:rsidRDefault="00186371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* </w:t>
      </w:r>
      <w:r w:rsidR="00FA492C">
        <w:rPr>
          <w:rFonts w:ascii="Calibri Light" w:hAnsi="Calibri Light" w:cs="Consolas"/>
          <w:sz w:val="20"/>
          <w:szCs w:val="20"/>
          <w:lang w:val="en-US"/>
        </w:rPr>
        <w:t xml:space="preserve">Corse Catalogue: </w:t>
      </w:r>
      <w:hyperlink r:id="rId10" w:history="1">
        <w:r w:rsidR="00476E3F" w:rsidRPr="00476E3F">
          <w:rPr>
            <w:rStyle w:val="Hyperlink"/>
            <w:rFonts w:ascii="Calibri Light" w:hAnsi="Calibri Light" w:cs="Consolas"/>
            <w:color w:val="833C0B" w:themeColor="accent2" w:themeShade="80"/>
            <w:sz w:val="20"/>
            <w:szCs w:val="20"/>
            <w:lang w:val="en-US"/>
          </w:rPr>
          <w:t>http://www.arts.bg.ac.rs/en/international/course-catalogue/</w:t>
        </w:r>
      </w:hyperlink>
      <w:r w:rsidR="00476E3F" w:rsidRPr="00476E3F">
        <w:rPr>
          <w:rFonts w:ascii="Calibri Light" w:hAnsi="Calibri Light" w:cs="Consolas"/>
          <w:color w:val="833C0B" w:themeColor="accent2" w:themeShade="80"/>
          <w:sz w:val="20"/>
          <w:szCs w:val="20"/>
          <w:lang w:val="en-US"/>
        </w:rPr>
        <w:t xml:space="preserve"> </w:t>
      </w:r>
    </w:p>
    <w:p w:rsidR="007471DE" w:rsidRPr="00B32255" w:rsidRDefault="007471DE" w:rsidP="00804C0A">
      <w:pPr>
        <w:spacing w:before="60" w:after="60"/>
        <w:rPr>
          <w:rFonts w:ascii="Calibri Light" w:hAnsi="Calibri Light" w:cs="Consolas"/>
          <w:sz w:val="10"/>
          <w:szCs w:val="10"/>
          <w:lang w:val="en-US"/>
        </w:rPr>
      </w:pPr>
    </w:p>
    <w:p w:rsidR="00CE54F5" w:rsidRPr="00196245" w:rsidRDefault="00CE54F5" w:rsidP="00CE54F5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V</w:t>
      </w:r>
      <w:r w:rsidR="000151DE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7471DE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HECKLIS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476E3F">
        <w:trPr>
          <w:trHeight w:val="2474"/>
        </w:trPr>
        <w:tc>
          <w:tcPr>
            <w:tcW w:w="2965" w:type="dxa"/>
            <w:shd w:val="clear" w:color="auto" w:fill="FBE4D5" w:themeFill="accent2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76E3F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15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:rsidR="00015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:rsidR="00015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:rsidR="00015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:rsidR="00015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:rsidR="00015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0151DE" w:rsidRPr="007471DE" w:rsidRDefault="004B4F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</w:tbl>
    <w:p w:rsidR="009D6D8F" w:rsidRPr="00B32255" w:rsidRDefault="009D6D8F" w:rsidP="00804C0A">
      <w:pPr>
        <w:spacing w:before="60" w:after="60"/>
        <w:rPr>
          <w:rFonts w:ascii="Calibri Light" w:hAnsi="Calibri Light" w:cs="Consolas"/>
          <w:sz w:val="10"/>
          <w:szCs w:val="10"/>
          <w:lang w:val="en-US"/>
        </w:rPr>
      </w:pPr>
    </w:p>
    <w:p w:rsidR="00075AD0" w:rsidRPr="00196245" w:rsidRDefault="00075AD0" w:rsidP="00075AD0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4B4F87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Pr="007471DE" w:rsidRDefault="004B4F87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I confirm that all submitted documents are true and that the data they provide can be used </w:t>
            </w:r>
            <w:r w:rsidR="00CF3473">
              <w:rPr>
                <w:rFonts w:ascii="Calibri Light" w:hAnsi="Calibri Light" w:cs="Consolas"/>
                <w:sz w:val="21"/>
                <w:szCs w:val="21"/>
              </w:rPr>
              <w:t xml:space="preserve">by persons authorized to check,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>process and evaluate applicants under the Erasmus+ Mobility Programme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Pr="00196245" w:rsidRDefault="00E06E72" w:rsidP="00661D5B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4B4F87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476E3F">
        <w:rPr>
          <w:rFonts w:ascii="Calibri Light" w:hAnsi="Calibri Light" w:cs="Consolas"/>
          <w:color w:val="833C0B" w:themeColor="accent2" w:themeShade="80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4F87" w:rsidRDefault="004B4F87" w:rsidP="00773477">
      <w:pPr>
        <w:pStyle w:val="Caption"/>
      </w:pPr>
      <w:r>
        <w:separator/>
      </w:r>
    </w:p>
  </w:endnote>
  <w:endnote w:type="continuationSeparator" w:id="0">
    <w:p w:rsidR="004B4F87" w:rsidRDefault="004B4F87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4F87" w:rsidRDefault="004B4F87" w:rsidP="00773477">
      <w:pPr>
        <w:pStyle w:val="Caption"/>
      </w:pPr>
      <w:r>
        <w:separator/>
      </w:r>
    </w:p>
  </w:footnote>
  <w:footnote w:type="continuationSeparator" w:id="0">
    <w:p w:rsidR="004B4F87" w:rsidRDefault="004B4F87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B04C3"/>
    <w:rsid w:val="000D2D5E"/>
    <w:rsid w:val="000F4A79"/>
    <w:rsid w:val="00122225"/>
    <w:rsid w:val="00123C1C"/>
    <w:rsid w:val="00186371"/>
    <w:rsid w:val="00196245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743D"/>
    <w:rsid w:val="003D6F99"/>
    <w:rsid w:val="003F01E1"/>
    <w:rsid w:val="003F2237"/>
    <w:rsid w:val="00417404"/>
    <w:rsid w:val="004500E0"/>
    <w:rsid w:val="00467741"/>
    <w:rsid w:val="00476E3F"/>
    <w:rsid w:val="004B4F87"/>
    <w:rsid w:val="004C4374"/>
    <w:rsid w:val="004E564B"/>
    <w:rsid w:val="005013C5"/>
    <w:rsid w:val="00526609"/>
    <w:rsid w:val="00536DAE"/>
    <w:rsid w:val="0054465D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73477"/>
    <w:rsid w:val="0077386D"/>
    <w:rsid w:val="00797F28"/>
    <w:rsid w:val="007B6F50"/>
    <w:rsid w:val="007E3F3C"/>
    <w:rsid w:val="007F11BD"/>
    <w:rsid w:val="00804C0A"/>
    <w:rsid w:val="00816E94"/>
    <w:rsid w:val="00822242"/>
    <w:rsid w:val="00846C62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A30D4"/>
    <w:rsid w:val="009C2702"/>
    <w:rsid w:val="009D6D8F"/>
    <w:rsid w:val="00A10D4C"/>
    <w:rsid w:val="00A13E4B"/>
    <w:rsid w:val="00A24152"/>
    <w:rsid w:val="00A50934"/>
    <w:rsid w:val="00A71DFC"/>
    <w:rsid w:val="00A94344"/>
    <w:rsid w:val="00AA1EE0"/>
    <w:rsid w:val="00AB6D6C"/>
    <w:rsid w:val="00AD79B9"/>
    <w:rsid w:val="00AE25CD"/>
    <w:rsid w:val="00AE5D3F"/>
    <w:rsid w:val="00AF0126"/>
    <w:rsid w:val="00AF69C4"/>
    <w:rsid w:val="00B32255"/>
    <w:rsid w:val="00B360E2"/>
    <w:rsid w:val="00B8433E"/>
    <w:rsid w:val="00B95DD1"/>
    <w:rsid w:val="00BC1924"/>
    <w:rsid w:val="00C012A2"/>
    <w:rsid w:val="00C20D0F"/>
    <w:rsid w:val="00C43E8A"/>
    <w:rsid w:val="00C53B79"/>
    <w:rsid w:val="00C544B6"/>
    <w:rsid w:val="00C56A88"/>
    <w:rsid w:val="00C56B43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A492C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  <w:style w:type="character" w:styleId="FollowedHyperlink">
    <w:name w:val="FollowedHyperlink"/>
    <w:basedOn w:val="DefaultParagraphFont"/>
    <w:rsid w:val="00476E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arts.bg.ac.rs/en/international/course-catalogu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A92C41" w:rsidP="00A92C41">
          <w:pPr>
            <w:pStyle w:val="B68989BFDE0A4FF4AA32E1399163F8E215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D470FF" w:rsidP="00D470FF">
          <w:pPr>
            <w:pStyle w:val="8888DB9085944DE1B14C78A18AEF42A018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DE0D59" w:rsidRDefault="00D470FF" w:rsidP="00D470FF">
          <w:pPr>
            <w:pStyle w:val="0BAA7AB70CB746C2BCB6BB54F8319E5B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DE0D59" w:rsidRDefault="00D470FF" w:rsidP="00D470FF">
          <w:pPr>
            <w:pStyle w:val="417F1176E32343429212B5ABE300FBE7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D470FF" w:rsidP="00D470FF">
          <w:pPr>
            <w:pStyle w:val="9910E006253946B9B7FD1707DDCEB304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D470FF" w:rsidP="00D470FF">
          <w:pPr>
            <w:pStyle w:val="81EC48B8789340F9A933A8521A03E9E2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DE0D59" w:rsidRDefault="00D470FF" w:rsidP="00D470FF">
          <w:pPr>
            <w:pStyle w:val="E3334A3AB7F94C4AA8160C11219088E3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DE0D59" w:rsidRDefault="00D470FF" w:rsidP="00D470FF">
          <w:pPr>
            <w:pStyle w:val="24648902E965491FB4F00F2E807A69ED15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DE0D59" w:rsidRDefault="00D470FF" w:rsidP="00D470FF">
          <w:pPr>
            <w:pStyle w:val="84784D69F3F341FBAF5926C3B364158016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DE0D59" w:rsidRDefault="00D470FF" w:rsidP="00D470FF">
          <w:pPr>
            <w:pStyle w:val="3F3AA33DA24D420E98E581A28F29E6F216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DE0D59" w:rsidRDefault="00D470FF" w:rsidP="00D470FF">
          <w:pPr>
            <w:pStyle w:val="96711440276544AD943C7AFC610CF376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DE0D59" w:rsidRDefault="00D470FF" w:rsidP="00D470FF">
          <w:pPr>
            <w:pStyle w:val="DA7FAC88869840899C7FF1056446B89A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D470FF" w:rsidP="00D470FF">
          <w:pPr>
            <w:pStyle w:val="BE76E05A510945E5BA6C0DC6AD9418409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D6D9297E769E4F548171B987E1D4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41902-20D3-4CFD-874E-CCFB3C1BC462}"/>
      </w:docPartPr>
      <w:docPartBody>
        <w:p w:rsidR="009A38D1" w:rsidRDefault="00D470FF" w:rsidP="00D470FF">
          <w:pPr>
            <w:pStyle w:val="D6D9297E769E4F548171B987E1D482074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F24A4BDD66840938123ECBD302D4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4F36D-EF42-42EF-8295-3238DB07AFEA}"/>
      </w:docPartPr>
      <w:docPartBody>
        <w:p w:rsidR="009B3102" w:rsidRDefault="00D470FF" w:rsidP="00D470FF">
          <w:pPr>
            <w:pStyle w:val="2F24A4BDD66840938123ECBD302D4B8B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2C41"/>
    <w:rsid w:val="0044729C"/>
    <w:rsid w:val="0065459C"/>
    <w:rsid w:val="00762443"/>
    <w:rsid w:val="009A38D1"/>
    <w:rsid w:val="009B3102"/>
    <w:rsid w:val="00A92C41"/>
    <w:rsid w:val="00AF18C9"/>
    <w:rsid w:val="00B83888"/>
    <w:rsid w:val="00BE1CC9"/>
    <w:rsid w:val="00C6060E"/>
    <w:rsid w:val="00D470FF"/>
    <w:rsid w:val="00DE0D59"/>
    <w:rsid w:val="00E128FD"/>
    <w:rsid w:val="00E53A46"/>
    <w:rsid w:val="00F33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70FF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0">
    <w:name w:val="BB944DF8B5444296B39EBFF1EA8F0D8210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7">
    <w:name w:val="C01AABCCE9F142A89E67E94874AFB76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8">
    <w:name w:val="9C066989AA404D5BA1096A56EC3CE44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4">
    <w:name w:val="8888DB9085944DE1B14C78A18AEF42A0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1">
    <w:name w:val="BB944DF8B5444296B39EBFF1EA8F0D8211"/>
    <w:rsid w:val="00E53A4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8">
    <w:name w:val="C01AABCCE9F142A89E67E94874AFB76A8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9">
    <w:name w:val="9C066989AA404D5BA1096A56EC3CE44C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D9297E769E4F548171B987E1D48207">
    <w:name w:val="D6D9297E769E4F548171B987E1D48207"/>
    <w:rsid w:val="0065459C"/>
  </w:style>
  <w:style w:type="paragraph" w:customStyle="1" w:styleId="8888DB9085944DE1B14C78A18AEF42A015">
    <w:name w:val="8888DB9085944DE1B14C78A18AEF42A0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2">
    <w:name w:val="BB944DF8B5444296B39EBFF1EA8F0D8212"/>
    <w:rsid w:val="0065459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9">
    <w:name w:val="C01AABCCE9F142A89E67E94874AFB76A9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0">
    <w:name w:val="9C066989AA404D5BA1096A56EC3CE44C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6">
    <w:name w:val="8888DB9085944DE1B14C78A18AEF42A0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4">
    <w:name w:val="3F3AA33DA24D420E98E581A28F29E6F2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2">
    <w:name w:val="D6D9297E769E4F548171B987E1D482072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3">
    <w:name w:val="BB944DF8B5444296B39EBFF1EA8F0D8213"/>
    <w:rsid w:val="009A38D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0">
    <w:name w:val="C01AABCCE9F142A89E67E94874AFB76A10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1">
    <w:name w:val="9C066989AA404D5BA1096A56EC3CE44C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7">
    <w:name w:val="8888DB9085944DE1B14C78A18AEF42A0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5">
    <w:name w:val="3F3AA33DA24D420E98E581A28F29E6F2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3">
    <w:name w:val="D6D9297E769E4F548171B987E1D48207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4">
    <w:name w:val="BB944DF8B5444296B39EBFF1EA8F0D8214"/>
    <w:rsid w:val="00D470FF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1">
    <w:name w:val="C01AABCCE9F142A89E67E94874AFB76A11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2">
    <w:name w:val="9C066989AA404D5BA1096A56EC3CE44C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8">
    <w:name w:val="8888DB9085944DE1B14C78A18AEF42A0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8">
    <w:name w:val="81EC48B8789340F9A933A8521A03E9E2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6">
    <w:name w:val="3F3AA33DA24D420E98E581A28F29E6F2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4">
    <w:name w:val="D6D9297E769E4F548171B987E1D48207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5">
    <w:name w:val="BB944DF8B5444296B39EBFF1EA8F0D8215"/>
    <w:rsid w:val="00D470FF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2">
    <w:name w:val="C01AABCCE9F142A89E67E94874AFB76A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3">
    <w:name w:val="9C066989AA404D5BA1096A56EC3CE44C1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F24A4BDD66840938123ECBD302D4B8B">
    <w:name w:val="2F24A4BDD66840938123ECBD302D4B8B"/>
    <w:rsid w:val="00D470FF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borjanamrdja@gmail.com</cp:lastModifiedBy>
  <cp:revision>2</cp:revision>
  <cp:lastPrinted>2016-05-10T08:27:00Z</cp:lastPrinted>
  <dcterms:created xsi:type="dcterms:W3CDTF">2021-06-02T11:00:00Z</dcterms:created>
  <dcterms:modified xsi:type="dcterms:W3CDTF">2021-06-02T11:00:00Z</dcterms:modified>
</cp:coreProperties>
</file>